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2DED1D" w14:textId="520B2B4E" w:rsidR="0010663D" w:rsidRPr="007018FD" w:rsidRDefault="007018FD" w:rsidP="0093720B">
      <w:pPr>
        <w:spacing w:after="120"/>
        <w:jc w:val="center"/>
        <w:rPr>
          <w:sz w:val="40"/>
          <w:szCs w:val="40"/>
        </w:rPr>
      </w:pPr>
      <w:r w:rsidRPr="007018FD">
        <w:rPr>
          <w:sz w:val="40"/>
          <w:szCs w:val="40"/>
        </w:rPr>
        <w:t>DIOGO BONET</w:t>
      </w:r>
    </w:p>
    <w:p w14:paraId="08FF251B" w14:textId="4E1D3871" w:rsidR="00017559" w:rsidRPr="007018FD" w:rsidRDefault="007018FD" w:rsidP="0093720B">
      <w:pPr>
        <w:spacing w:after="120"/>
        <w:jc w:val="center"/>
        <w:rPr>
          <w:sz w:val="40"/>
          <w:szCs w:val="40"/>
        </w:rPr>
      </w:pPr>
      <w:r w:rsidRPr="007018FD">
        <w:rPr>
          <w:sz w:val="40"/>
          <w:szCs w:val="40"/>
        </w:rPr>
        <w:t>FELIPE VERMELHO</w:t>
      </w:r>
    </w:p>
    <w:p w14:paraId="563132B1" w14:textId="0037ED3D" w:rsidR="007018FD" w:rsidRPr="007018FD" w:rsidRDefault="007018FD" w:rsidP="0093720B">
      <w:pPr>
        <w:spacing w:after="120"/>
        <w:jc w:val="center"/>
        <w:rPr>
          <w:sz w:val="40"/>
          <w:szCs w:val="40"/>
        </w:rPr>
      </w:pPr>
      <w:r w:rsidRPr="007018FD">
        <w:rPr>
          <w:sz w:val="40"/>
          <w:szCs w:val="40"/>
        </w:rPr>
        <w:t>GABRIEL MOCELLIN</w:t>
      </w:r>
    </w:p>
    <w:p w14:paraId="76A4689F" w14:textId="5F6003EA" w:rsidR="007018FD" w:rsidRPr="007018FD" w:rsidRDefault="007018FD" w:rsidP="0093720B">
      <w:pPr>
        <w:spacing w:after="120"/>
        <w:jc w:val="center"/>
        <w:rPr>
          <w:sz w:val="40"/>
          <w:szCs w:val="40"/>
        </w:rPr>
      </w:pPr>
      <w:r w:rsidRPr="007018FD">
        <w:rPr>
          <w:sz w:val="40"/>
          <w:szCs w:val="40"/>
        </w:rPr>
        <w:t>JOÃO TRIGO</w:t>
      </w:r>
    </w:p>
    <w:p w14:paraId="1F0C5867" w14:textId="4815AD49" w:rsidR="007018FD" w:rsidRPr="007018FD" w:rsidRDefault="007018FD" w:rsidP="0093720B">
      <w:pPr>
        <w:spacing w:after="120"/>
        <w:jc w:val="center"/>
        <w:rPr>
          <w:sz w:val="40"/>
          <w:szCs w:val="40"/>
        </w:rPr>
      </w:pPr>
      <w:r w:rsidRPr="007018FD">
        <w:rPr>
          <w:sz w:val="40"/>
          <w:szCs w:val="40"/>
        </w:rPr>
        <w:t>JOÃO PEDRO</w:t>
      </w:r>
    </w:p>
    <w:p w14:paraId="0525B59C" w14:textId="6D9E6BF1" w:rsidR="006E52CB" w:rsidRPr="007018FD" w:rsidRDefault="007018FD" w:rsidP="0093720B">
      <w:pPr>
        <w:spacing w:after="120"/>
        <w:jc w:val="center"/>
        <w:rPr>
          <w:sz w:val="40"/>
          <w:szCs w:val="40"/>
        </w:rPr>
      </w:pPr>
      <w:r w:rsidRPr="007018FD">
        <w:rPr>
          <w:sz w:val="40"/>
          <w:szCs w:val="40"/>
        </w:rPr>
        <w:t>NICOLAS PERALTA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5C64723D" w14:textId="165D7560" w:rsidR="0029031F" w:rsidRPr="0093720B" w:rsidRDefault="004B2AD9" w:rsidP="0093720B">
      <w:pPr>
        <w:jc w:val="center"/>
        <w:rPr>
          <w:sz w:val="32"/>
          <w:szCs w:val="32"/>
        </w:rPr>
      </w:pPr>
      <w:r w:rsidRPr="007018FD">
        <w:rPr>
          <w:sz w:val="32"/>
          <w:szCs w:val="32"/>
        </w:rPr>
        <w:t xml:space="preserve">- </w:t>
      </w:r>
      <w:r w:rsidR="007018FD" w:rsidRPr="007018FD">
        <w:rPr>
          <w:sz w:val="32"/>
          <w:szCs w:val="32"/>
        </w:rPr>
        <w:t>GOT AN IDEA</w:t>
      </w:r>
      <w:r w:rsidRPr="007018FD">
        <w:rPr>
          <w:sz w:val="32"/>
          <w:szCs w:val="32"/>
        </w:rPr>
        <w:t xml:space="preserve"> -</w:t>
      </w:r>
    </w:p>
    <w:p w14:paraId="47D8BCC8" w14:textId="58A00CC7" w:rsidR="0010663D" w:rsidRDefault="00C15418" w:rsidP="0010663D">
      <w:pPr>
        <w:jc w:val="center"/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EA8C74B" wp14:editId="577ADAE1">
                <wp:simplePos x="0" y="0"/>
                <wp:positionH relativeFrom="column">
                  <wp:posOffset>71251</wp:posOffset>
                </wp:positionH>
                <wp:positionV relativeFrom="paragraph">
                  <wp:posOffset>255731</wp:posOffset>
                </wp:positionV>
                <wp:extent cx="2638425" cy="1404620"/>
                <wp:effectExtent l="0" t="0" r="9525" b="1905"/>
                <wp:wrapSquare wrapText="bothSides"/>
                <wp:docPr id="3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D2C7C6" w14:textId="3567110A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031ACA">
                              <w:rPr>
                                <w:b/>
                                <w:bCs/>
                                <w:color w:val="00B0F0"/>
                                <w:u w:val="single"/>
                              </w:rPr>
                              <w:t>Avis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: </w:t>
                            </w:r>
                          </w:p>
                          <w:p w14:paraId="4E05752A" w14:textId="252C94FE" w:rsidR="00C15418" w:rsidRPr="00C15418" w:rsidRDefault="00031ACA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>
                              <w:rPr>
                                <w:color w:val="00B0F0"/>
                              </w:rPr>
                              <w:t>Personalize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os textos em </w:t>
                            </w:r>
                            <w:r w:rsidR="00C15418" w:rsidRPr="00C15418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 </w:t>
                            </w:r>
                            <w:r>
                              <w:rPr>
                                <w:color w:val="00B0F0"/>
                              </w:rPr>
                              <w:t xml:space="preserve">e altere esses textos personalizados 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para a cor </w:t>
                            </w:r>
                            <w:r w:rsidR="00C15418" w:rsidRPr="00C15418">
                              <w:rPr>
                                <w:b/>
                                <w:bCs/>
                              </w:rPr>
                              <w:t>PRETA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 xml:space="preserve">, </w:t>
                            </w:r>
                            <w:r>
                              <w:rPr>
                                <w:color w:val="00B0F0"/>
                              </w:rPr>
                              <w:t xml:space="preserve">para a </w:t>
                            </w:r>
                            <w:r w:rsidRPr="00C15418">
                              <w:rPr>
                                <w:color w:val="00B0F0"/>
                              </w:rPr>
                              <w:t>versão de entrega deste documento</w:t>
                            </w:r>
                            <w:r w:rsidR="00C15418" w:rsidRPr="00C15418">
                              <w:rPr>
                                <w:color w:val="00B0F0"/>
                              </w:rPr>
                              <w:t>.</w:t>
                            </w:r>
                          </w:p>
                          <w:p w14:paraId="58AFAFCA" w14:textId="77777777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</w:p>
                          <w:p w14:paraId="6D4C581A" w14:textId="10D68EBC" w:rsidR="00C15418" w:rsidRPr="00C15418" w:rsidRDefault="00C15418" w:rsidP="00C15418">
                            <w:pPr>
                              <w:spacing w:after="0"/>
                              <w:rPr>
                                <w:color w:val="00B0F0"/>
                              </w:rPr>
                            </w:pPr>
                            <w:r w:rsidRPr="00C15418">
                              <w:rPr>
                                <w:color w:val="00B0F0"/>
                              </w:rPr>
                              <w:t>Este quadro de aviso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 </w:t>
                            </w:r>
                            <w:r w:rsidR="00031ACA">
                              <w:rPr>
                                <w:color w:val="00B0F0"/>
                              </w:rPr>
                              <w:t>todos os textos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em </w:t>
                            </w:r>
                            <w:r w:rsidR="0062565D" w:rsidRPr="0062565D">
                              <w:rPr>
                                <w:b/>
                                <w:bCs/>
                                <w:color w:val="00B0F0"/>
                              </w:rPr>
                              <w:t>AZUL</w:t>
                            </w:r>
                            <w:r w:rsidR="0062565D">
                              <w:rPr>
                                <w:color w:val="00B0F0"/>
                              </w:rPr>
                              <w:t xml:space="preserve"> de orientação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deve</w:t>
                            </w:r>
                            <w:r w:rsidR="0062565D">
                              <w:rPr>
                                <w:color w:val="00B0F0"/>
                              </w:rPr>
                              <w:t>m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ser retirado</w:t>
                            </w:r>
                            <w:r w:rsidR="0062565D">
                              <w:rPr>
                                <w:color w:val="00B0F0"/>
                              </w:rPr>
                              <w:t>s</w:t>
                            </w:r>
                            <w:r w:rsidRPr="00C15418">
                              <w:rPr>
                                <w:color w:val="00B0F0"/>
                              </w:rPr>
                              <w:t xml:space="preserve"> na versão de entrega deste documento.</w:t>
                            </w:r>
                          </w:p>
                          <w:p w14:paraId="72631E0E" w14:textId="77777777" w:rsidR="00C15418" w:rsidRDefault="00C15418" w:rsidP="00C15418">
                            <w:pPr>
                              <w:spacing w:after="0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du="http://schemas.microsoft.com/office/word/2023/wordml/word16du">
            <w:pict>
              <v:shapetype w14:anchorId="6EA8C74B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left:0;text-align:left;margin-left:5.6pt;margin-top:20.15pt;width:207.75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" stroked="f">
                <v:textbox style="mso-fit-shape-to-text:t">
                  <w:txbxContent>
                    <w:p w14:paraId="09D2C7C6" w14:textId="3567110A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031ACA">
                        <w:rPr>
                          <w:b/>
                          <w:bCs/>
                          <w:color w:val="00B0F0"/>
                          <w:u w:val="single"/>
                        </w:rPr>
                        <w:t>Aviso</w:t>
                      </w:r>
                      <w:r w:rsidRPr="00C15418">
                        <w:rPr>
                          <w:color w:val="00B0F0"/>
                        </w:rPr>
                        <w:t xml:space="preserve">: </w:t>
                      </w:r>
                    </w:p>
                    <w:p w14:paraId="4E05752A" w14:textId="252C94FE" w:rsidR="00C15418" w:rsidRPr="00C15418" w:rsidRDefault="00031ACA" w:rsidP="00C15418">
                      <w:pPr>
                        <w:spacing w:after="0"/>
                        <w:rPr>
                          <w:color w:val="00B0F0"/>
                        </w:rPr>
                      </w:pPr>
                      <w:r>
                        <w:rPr>
                          <w:color w:val="00B0F0"/>
                        </w:rPr>
                        <w:t>Personalize</w:t>
                      </w:r>
                      <w:r w:rsidR="00C15418" w:rsidRPr="00C15418">
                        <w:rPr>
                          <w:color w:val="00B0F0"/>
                        </w:rPr>
                        <w:t xml:space="preserve"> os textos em </w:t>
                      </w:r>
                      <w:r w:rsidR="00C15418" w:rsidRPr="00C15418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C15418" w:rsidRPr="00C15418">
                        <w:rPr>
                          <w:color w:val="00B0F0"/>
                        </w:rPr>
                        <w:t xml:space="preserve"> </w:t>
                      </w:r>
                      <w:r>
                        <w:rPr>
                          <w:color w:val="00B0F0"/>
                        </w:rPr>
                        <w:t xml:space="preserve">e altere esses textos personalizados </w:t>
                      </w:r>
                      <w:r w:rsidR="00C15418" w:rsidRPr="00C15418">
                        <w:rPr>
                          <w:color w:val="00B0F0"/>
                        </w:rPr>
                        <w:t xml:space="preserve">para a cor </w:t>
                      </w:r>
                      <w:r w:rsidR="00C15418" w:rsidRPr="00C15418">
                        <w:rPr>
                          <w:b/>
                          <w:bCs/>
                        </w:rPr>
                        <w:t>PRETA</w:t>
                      </w:r>
                      <w:r w:rsidR="00C15418" w:rsidRPr="00C15418">
                        <w:rPr>
                          <w:color w:val="00B0F0"/>
                        </w:rPr>
                        <w:t xml:space="preserve">, </w:t>
                      </w:r>
                      <w:r>
                        <w:rPr>
                          <w:color w:val="00B0F0"/>
                        </w:rPr>
                        <w:t xml:space="preserve">para a </w:t>
                      </w:r>
                      <w:r w:rsidRPr="00C15418">
                        <w:rPr>
                          <w:color w:val="00B0F0"/>
                        </w:rPr>
                        <w:t>versão de entrega deste documento</w:t>
                      </w:r>
                      <w:r w:rsidR="00C15418" w:rsidRPr="00C15418">
                        <w:rPr>
                          <w:color w:val="00B0F0"/>
                        </w:rPr>
                        <w:t>.</w:t>
                      </w:r>
                    </w:p>
                    <w:p w14:paraId="58AFAFCA" w14:textId="77777777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</w:p>
                    <w:p w14:paraId="6D4C581A" w14:textId="10D68EBC" w:rsidR="00C15418" w:rsidRPr="00C15418" w:rsidRDefault="00C15418" w:rsidP="00C15418">
                      <w:pPr>
                        <w:spacing w:after="0"/>
                        <w:rPr>
                          <w:color w:val="00B0F0"/>
                        </w:rPr>
                      </w:pPr>
                      <w:r w:rsidRPr="00C15418">
                        <w:rPr>
                          <w:color w:val="00B0F0"/>
                        </w:rPr>
                        <w:t>Este quadro de aviso</w:t>
                      </w:r>
                      <w:r w:rsidR="0062565D">
                        <w:rPr>
                          <w:color w:val="00B0F0"/>
                        </w:rPr>
                        <w:t xml:space="preserve"> e </w:t>
                      </w:r>
                      <w:r w:rsidR="00031ACA">
                        <w:rPr>
                          <w:color w:val="00B0F0"/>
                        </w:rPr>
                        <w:t>todos os textos</w:t>
                      </w:r>
                      <w:r w:rsidR="0062565D">
                        <w:rPr>
                          <w:color w:val="00B0F0"/>
                        </w:rPr>
                        <w:t xml:space="preserve"> em </w:t>
                      </w:r>
                      <w:r w:rsidR="0062565D" w:rsidRPr="0062565D">
                        <w:rPr>
                          <w:b/>
                          <w:bCs/>
                          <w:color w:val="00B0F0"/>
                        </w:rPr>
                        <w:t>AZUL</w:t>
                      </w:r>
                      <w:r w:rsidR="0062565D">
                        <w:rPr>
                          <w:color w:val="00B0F0"/>
                        </w:rPr>
                        <w:t xml:space="preserve"> de orientação</w:t>
                      </w:r>
                      <w:r w:rsidRPr="00C15418">
                        <w:rPr>
                          <w:color w:val="00B0F0"/>
                        </w:rPr>
                        <w:t xml:space="preserve"> deve</w:t>
                      </w:r>
                      <w:r w:rsidR="0062565D">
                        <w:rPr>
                          <w:color w:val="00B0F0"/>
                        </w:rPr>
                        <w:t>m</w:t>
                      </w:r>
                      <w:r w:rsidRPr="00C15418">
                        <w:rPr>
                          <w:color w:val="00B0F0"/>
                        </w:rPr>
                        <w:t xml:space="preserve"> ser retirado</w:t>
                      </w:r>
                      <w:r w:rsidR="0062565D">
                        <w:rPr>
                          <w:color w:val="00B0F0"/>
                        </w:rPr>
                        <w:t>s</w:t>
                      </w:r>
                      <w:r w:rsidRPr="00C15418">
                        <w:rPr>
                          <w:color w:val="00B0F0"/>
                        </w:rPr>
                        <w:t xml:space="preserve"> na versão de entrega deste documento.</w:t>
                      </w:r>
                    </w:p>
                    <w:p w14:paraId="72631E0E" w14:textId="77777777" w:rsidR="00C15418" w:rsidRDefault="00C15418" w:rsidP="00C15418">
                      <w:pPr>
                        <w:spacing w:after="0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017559"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0DAD80B8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 xmlns:w16du="http://schemas.microsoft.com/office/word/2023/wordml/word16du">
            <w:pict>
              <v:shape w14:anchorId="71174E72" id="_x0000_s1027" type="#_x0000_t202" style="position:absolute;left:0;text-align:left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862BC7">
        <w:rPr>
          <w:sz w:val="40"/>
          <w:szCs w:val="40"/>
        </w:rPr>
        <w:t xml:space="preserve"> </w: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24599BD8" w14:textId="77777777" w:rsidR="0010663D" w:rsidRDefault="0010663D" w:rsidP="0010663D">
      <w:pPr>
        <w:jc w:val="center"/>
        <w:rPr>
          <w:sz w:val="40"/>
          <w:szCs w:val="40"/>
        </w:rPr>
      </w:pPr>
    </w:p>
    <w:p w14:paraId="40D40D6C" w14:textId="77777777" w:rsidR="00AC33D5" w:rsidRDefault="00AC33D5" w:rsidP="0093720B"/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E1EAE7A" w:rsidR="0010663D" w:rsidRDefault="0010663D" w:rsidP="0010663D">
      <w:pPr>
        <w:jc w:val="center"/>
      </w:pPr>
      <w:r>
        <w:t>202</w:t>
      </w:r>
      <w:r w:rsidR="006E52CB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220139A" w14:textId="470ABAC2" w:rsidR="00260C5B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0129412" w:history="1">
            <w:r w:rsidR="00260C5B" w:rsidRPr="006E7B42">
              <w:rPr>
                <w:rStyle w:val="Hyperlink"/>
                <w:noProof/>
              </w:rPr>
              <w:t>ARTEFATO 1: Quadro “3 Objetivos”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2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3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039CE499" w14:textId="70B820A5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3" w:history="1">
            <w:r w:rsidR="00260C5B" w:rsidRPr="006E7B42">
              <w:rPr>
                <w:rStyle w:val="Hyperlink"/>
                <w:noProof/>
              </w:rPr>
              <w:t>ARTEFATO 2: Quadro “é – não é – faz – não faz”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3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4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34FA7968" w14:textId="12D5A7F3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4" w:history="1">
            <w:r w:rsidR="00260C5B" w:rsidRPr="006E7B42">
              <w:rPr>
                <w:rStyle w:val="Hyperlink"/>
                <w:noProof/>
              </w:rPr>
              <w:t>ARTEFATO 3: Quadro “Visão de Produto”.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4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5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08104AA0" w14:textId="0E84EFF4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5" w:history="1">
            <w:r w:rsidR="00260C5B" w:rsidRPr="006E7B42">
              <w:rPr>
                <w:rStyle w:val="Hyperlink"/>
                <w:noProof/>
              </w:rPr>
              <w:t>ARTEFATO 4: Canvas PBB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5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6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740B864F" w14:textId="09AB079B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6" w:history="1">
            <w:r w:rsidR="00260C5B" w:rsidRPr="006E7B42">
              <w:rPr>
                <w:rStyle w:val="Hyperlink"/>
                <w:noProof/>
              </w:rPr>
              <w:t>ARTEFATO 5: Relação de User Storie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6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7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792C68A7" w14:textId="3D9FBB25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7" w:history="1">
            <w:r w:rsidR="00260C5B" w:rsidRPr="006E7B42">
              <w:rPr>
                <w:rStyle w:val="Hyperlink"/>
                <w:noProof/>
              </w:rPr>
              <w:t>ARTEFATO 6: Diagrama Entidade-Relacionamento (DER)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7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8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37B7B47F" w14:textId="451362C8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8" w:history="1">
            <w:r w:rsidR="00260C5B" w:rsidRPr="006E7B42">
              <w:rPr>
                <w:rStyle w:val="Hyperlink"/>
                <w:noProof/>
              </w:rPr>
              <w:t>ARTEFATO 7: Diagrama de Classe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8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9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1D944049" w14:textId="7C9F59A0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9" w:history="1">
            <w:r w:rsidR="00260C5B" w:rsidRPr="006E7B42">
              <w:rPr>
                <w:rStyle w:val="Hyperlink"/>
                <w:noProof/>
              </w:rPr>
              <w:t>ARTEFATO 8: Demais Diagrama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9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10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5B72E352" w14:textId="0B5CD87E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20" w:history="1">
            <w:r w:rsidR="00260C5B" w:rsidRPr="006E7B42">
              <w:rPr>
                <w:rStyle w:val="Hyperlink"/>
                <w:noProof/>
              </w:rPr>
              <w:t>REFERÊNCIA BIBLIOGRÁFICA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20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11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6944E5D1" w14:textId="6187A079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5F1D56C7" w14:textId="27C9DB0F" w:rsidR="00260C5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30129421" w:history="1">
        <w:r w:rsidR="00260C5B" w:rsidRPr="00FA6DCA">
          <w:rPr>
            <w:rStyle w:val="Hyperlink"/>
            <w:noProof/>
          </w:rPr>
          <w:t>Figura 1 – Quadro “3 Objetivos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1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3</w:t>
        </w:r>
        <w:r w:rsidR="00260C5B">
          <w:rPr>
            <w:noProof/>
            <w:webHidden/>
          </w:rPr>
          <w:fldChar w:fldCharType="end"/>
        </w:r>
      </w:hyperlink>
    </w:p>
    <w:p w14:paraId="0396FDEB" w14:textId="3521F78A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2" w:history="1">
        <w:r w:rsidR="00260C5B" w:rsidRPr="00FA6DCA">
          <w:rPr>
            <w:rStyle w:val="Hyperlink"/>
            <w:noProof/>
          </w:rPr>
          <w:t>Figura 2 – Quadro “é – não é – faz – não faz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2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4</w:t>
        </w:r>
        <w:r w:rsidR="00260C5B">
          <w:rPr>
            <w:noProof/>
            <w:webHidden/>
          </w:rPr>
          <w:fldChar w:fldCharType="end"/>
        </w:r>
      </w:hyperlink>
    </w:p>
    <w:p w14:paraId="5297C9E1" w14:textId="2729C1BE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3" w:history="1">
        <w:r w:rsidR="00260C5B" w:rsidRPr="00FA6DCA">
          <w:rPr>
            <w:rStyle w:val="Hyperlink"/>
            <w:noProof/>
          </w:rPr>
          <w:t>Figura 3 – Quadro "Visão de Produto". 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3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5</w:t>
        </w:r>
        <w:r w:rsidR="00260C5B">
          <w:rPr>
            <w:noProof/>
            <w:webHidden/>
          </w:rPr>
          <w:fldChar w:fldCharType="end"/>
        </w:r>
      </w:hyperlink>
    </w:p>
    <w:p w14:paraId="2428AEB5" w14:textId="1B0AE5A0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4" w:history="1">
        <w:r w:rsidR="00260C5B" w:rsidRPr="00FA6DCA">
          <w:rPr>
            <w:rStyle w:val="Hyperlink"/>
            <w:noProof/>
            <w:lang w:val="en-US"/>
          </w:rPr>
          <w:t xml:space="preserve">Figura 4 – Canvas PBB: "Product Backlog Building". </w:t>
        </w:r>
        <w:r w:rsidR="00260C5B" w:rsidRPr="00FA6DCA">
          <w:rPr>
            <w:rStyle w:val="Hyperlink"/>
            <w:noProof/>
          </w:rPr>
          <w:t>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4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6</w:t>
        </w:r>
        <w:r w:rsidR="00260C5B">
          <w:rPr>
            <w:noProof/>
            <w:webHidden/>
          </w:rPr>
          <w:fldChar w:fldCharType="end"/>
        </w:r>
      </w:hyperlink>
    </w:p>
    <w:p w14:paraId="47C313CB" w14:textId="1B7342DF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5" w:history="1">
        <w:r w:rsidR="00260C5B" w:rsidRPr="00FA6DCA">
          <w:rPr>
            <w:rStyle w:val="Hyperlink"/>
            <w:noProof/>
          </w:rPr>
          <w:t>Figura 5 - User Stories e Critérios de Aceite.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5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7</w:t>
        </w:r>
        <w:r w:rsidR="00260C5B">
          <w:rPr>
            <w:noProof/>
            <w:webHidden/>
          </w:rPr>
          <w:fldChar w:fldCharType="end"/>
        </w:r>
      </w:hyperlink>
    </w:p>
    <w:p w14:paraId="21DB3BDF" w14:textId="4AC25EAB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6" w:history="1">
        <w:r w:rsidR="00260C5B" w:rsidRPr="00FA6DCA">
          <w:rPr>
            <w:rStyle w:val="Hyperlink"/>
            <w:noProof/>
          </w:rPr>
          <w:t>Figura 6 – Exemplo: DER construído com de engenharia reversa (MySQL Workbench)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6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8</w:t>
        </w:r>
        <w:r w:rsidR="00260C5B">
          <w:rPr>
            <w:noProof/>
            <w:webHidden/>
          </w:rPr>
          <w:fldChar w:fldCharType="end"/>
        </w:r>
      </w:hyperlink>
    </w:p>
    <w:p w14:paraId="7294ADC7" w14:textId="54B6756B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7" w:history="1">
        <w:r w:rsidR="00260C5B" w:rsidRPr="00FA6DCA">
          <w:rPr>
            <w:rStyle w:val="Hyperlink"/>
            <w:noProof/>
          </w:rPr>
          <w:t>Figura 7 – Exemplo: Diagrama de Class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7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9</w:t>
        </w:r>
        <w:r w:rsidR="00260C5B">
          <w:rPr>
            <w:noProof/>
            <w:webHidden/>
          </w:rPr>
          <w:fldChar w:fldCharType="end"/>
        </w:r>
      </w:hyperlink>
    </w:p>
    <w:p w14:paraId="4CDBAE58" w14:textId="57A1FD64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8" w:history="1">
        <w:r w:rsidR="00260C5B" w:rsidRPr="00FA6DCA">
          <w:rPr>
            <w:rStyle w:val="Hyperlink"/>
            <w:noProof/>
          </w:rPr>
          <w:t>Figura 8 – Exemplo: Diagrama de Atividad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8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10</w:t>
        </w:r>
        <w:r w:rsidR="00260C5B">
          <w:rPr>
            <w:noProof/>
            <w:webHidden/>
          </w:rPr>
          <w:fldChar w:fldCharType="end"/>
        </w:r>
      </w:hyperlink>
    </w:p>
    <w:p w14:paraId="22BC33F9" w14:textId="12F5BB02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9" w:history="1">
        <w:r w:rsidR="00260C5B" w:rsidRPr="00FA6DCA">
          <w:rPr>
            <w:rStyle w:val="Hyperlink"/>
            <w:noProof/>
          </w:rPr>
          <w:t>Figura 9 – Exemplo: Diagrama de Máquina de Estado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9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11</w:t>
        </w:r>
        <w:r w:rsidR="00260C5B">
          <w:rPr>
            <w:noProof/>
            <w:webHidden/>
          </w:rPr>
          <w:fldChar w:fldCharType="end"/>
        </w:r>
      </w:hyperlink>
    </w:p>
    <w:p w14:paraId="3DA00C4A" w14:textId="29228E4E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30129412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  <w:rPr>
          <w:color w:val="00B0F0"/>
        </w:rPr>
      </w:pPr>
    </w:p>
    <w:p w14:paraId="03512093" w14:textId="77777777" w:rsidR="00E50B6C" w:rsidRDefault="00E50B6C" w:rsidP="001C1A49">
      <w:pPr>
        <w:ind w:left="708"/>
        <w:rPr>
          <w:color w:val="00B0F0"/>
        </w:rPr>
      </w:pPr>
    </w:p>
    <w:p w14:paraId="7B47979A" w14:textId="77777777" w:rsidR="00E50B6C" w:rsidRDefault="00E50B6C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22305A8F" w:rsidR="001C1A49" w:rsidRPr="00FA629D" w:rsidRDefault="003274A5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nectar pessoas com ideias a colaboradores, investidores e doadores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37784C90" w14:textId="3C97774E" w:rsidR="0094014C" w:rsidRPr="00FA629D" w:rsidRDefault="003274A5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ossibilitar pessoas a concretizarem suas ideias.</w:t>
            </w:r>
          </w:p>
          <w:p w14:paraId="0CD4B361" w14:textId="362EAB8F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25B19DBF" w14:textId="730BA1BC" w:rsidR="0094014C" w:rsidRPr="00FA629D" w:rsidRDefault="003274A5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mentar o mercado de Startups.</w:t>
            </w:r>
          </w:p>
          <w:p w14:paraId="7669E19D" w14:textId="1D1E1252" w:rsidR="001C1A49" w:rsidRPr="00FA629D" w:rsidRDefault="001C1A49" w:rsidP="0094014C">
            <w:pPr>
              <w:rPr>
                <w:sz w:val="24"/>
                <w:szCs w:val="24"/>
              </w:rPr>
            </w:pPr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30129421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30129413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7D20605B" w14:textId="77777777" w:rsidR="00F76475" w:rsidRDefault="00F76475" w:rsidP="007018FD"/>
    <w:p w14:paraId="3781BDA7" w14:textId="77777777" w:rsidR="003274A5" w:rsidRDefault="003274A5" w:rsidP="007018FD"/>
    <w:p w14:paraId="3A8BD36B" w14:textId="77777777" w:rsidR="003274A5" w:rsidRDefault="003274A5" w:rsidP="007018FD"/>
    <w:p w14:paraId="2185DB46" w14:textId="77777777" w:rsidR="003274A5" w:rsidRDefault="003274A5" w:rsidP="007018FD"/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37C0B010" w14:textId="436916EF" w:rsidR="001C1A49" w:rsidRPr="007018FD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EA46BD2" w14:textId="77777777" w:rsidR="0094014C" w:rsidRDefault="007018FD" w:rsidP="007018F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•Rede social</w:t>
            </w:r>
          </w:p>
          <w:p w14:paraId="74F1F7BB" w14:textId="77777777" w:rsidR="007018FD" w:rsidRDefault="007018FD" w:rsidP="007018F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• Parteira de ideias</w:t>
            </w:r>
          </w:p>
          <w:p w14:paraId="63220199" w14:textId="69642EED" w:rsidR="007018FD" w:rsidRPr="00F76475" w:rsidRDefault="007018FD" w:rsidP="007018FD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• Ambiente para idealizadores e sonhadores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0BF8AB46" w14:textId="77777777" w:rsidR="0010663D" w:rsidRDefault="007018FD" w:rsidP="007018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• </w:t>
            </w:r>
            <w:proofErr w:type="spellStart"/>
            <w:r>
              <w:rPr>
                <w:sz w:val="24"/>
                <w:szCs w:val="24"/>
              </w:rPr>
              <w:t>Linkedin</w:t>
            </w:r>
            <w:proofErr w:type="spellEnd"/>
          </w:p>
          <w:p w14:paraId="745974D7" w14:textId="77777777" w:rsidR="007018FD" w:rsidRDefault="007018FD" w:rsidP="007018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• Não é uma Hot-</w:t>
            </w:r>
            <w:proofErr w:type="spellStart"/>
            <w:r>
              <w:rPr>
                <w:sz w:val="24"/>
                <w:szCs w:val="24"/>
              </w:rPr>
              <w:t>Milk</w:t>
            </w:r>
            <w:proofErr w:type="spellEnd"/>
          </w:p>
          <w:p w14:paraId="2AA44012" w14:textId="61B003A2" w:rsidR="007018FD" w:rsidRPr="00F76475" w:rsidRDefault="007018FD" w:rsidP="007018FD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• Mercado</w:t>
            </w: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09A5FDF7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62F39832" w14:textId="77777777" w:rsidR="0094014C" w:rsidRDefault="007018FD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• Juntar pessoas em um projeto</w:t>
            </w:r>
          </w:p>
          <w:p w14:paraId="5DA6E1BB" w14:textId="77777777" w:rsidR="007018FD" w:rsidRDefault="007018FD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• Fornece visibilidade para novas ideias</w:t>
            </w:r>
          </w:p>
          <w:p w14:paraId="3BAB8353" w14:textId="3D94E256" w:rsidR="007018FD" w:rsidRPr="00F76475" w:rsidRDefault="007018FD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• Realizar investimento ou doação em um projeto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7A2F22EC" w14:textId="084CCD80" w:rsidR="00130C93" w:rsidRPr="00F76475" w:rsidRDefault="007018FD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• Não faz venda de produtos e ideias</w:t>
            </w:r>
          </w:p>
          <w:p w14:paraId="3DD9ECAE" w14:textId="0BBAE12F" w:rsidR="0010663D" w:rsidRPr="00F76475" w:rsidRDefault="007018FD" w:rsidP="0094014C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• Não intermedia a negociação</w:t>
            </w: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30129422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30129414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68F7A937" w14:textId="22E98D49" w:rsidR="00F76475" w:rsidRDefault="006E52CB" w:rsidP="007018FD">
      <w:r>
        <w:rPr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5638FC4E" wp14:editId="126CF8E8">
                <wp:simplePos x="0" y="0"/>
                <wp:positionH relativeFrom="column">
                  <wp:posOffset>-341906</wp:posOffset>
                </wp:positionH>
                <wp:positionV relativeFrom="paragraph">
                  <wp:posOffset>945184</wp:posOffset>
                </wp:positionV>
                <wp:extent cx="812042" cy="2593046"/>
                <wp:effectExtent l="0" t="0" r="26670" b="17145"/>
                <wp:wrapNone/>
                <wp:docPr id="15" name="Agrupar 1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12042" cy="2593046"/>
                          <a:chOff x="0" y="0"/>
                          <a:chExt cx="902989" cy="2661313"/>
                        </a:xfrm>
                      </wpg:grpSpPr>
                      <wps:wsp>
                        <wps:cNvPr id="6" name="Retângulo 6"/>
                        <wps:cNvSpPr/>
                        <wps:spPr>
                          <a:xfrm>
                            <a:off x="0" y="0"/>
                            <a:ext cx="893398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CCA3A70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Para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9" name="Retângulo 9"/>
                        <wps:cNvSpPr/>
                        <wps:spPr>
                          <a:xfrm>
                            <a:off x="0" y="51179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30C6E2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É um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0" name="Retângulo 10"/>
                        <wps:cNvSpPr/>
                        <wps:spPr>
                          <a:xfrm>
                            <a:off x="6824" y="1091821"/>
                            <a:ext cx="896165" cy="320723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B4AB107" w14:textId="77777777" w:rsidR="006E52CB" w:rsidRPr="006E52CB" w:rsidRDefault="006E52CB" w:rsidP="006E52CB">
                              <w:pPr>
                                <w:spacing w:after="0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Qu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1" name="Retângulo 11"/>
                        <wps:cNvSpPr/>
                        <wps:spPr>
                          <a:xfrm>
                            <a:off x="0" y="1685498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B764D29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Ao contrário de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Retângulo 14"/>
                        <wps:cNvSpPr/>
                        <wps:spPr>
                          <a:xfrm>
                            <a:off x="0" y="2204113"/>
                            <a:ext cx="896165" cy="457200"/>
                          </a:xfrm>
                          <a:prstGeom prst="rect">
                            <a:avLst/>
                          </a:prstGeom>
                          <a:noFill/>
                          <a:ln>
                            <a:solidFill>
                              <a:schemeClr val="accent1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47ADBDB" w14:textId="77777777" w:rsidR="006E52CB" w:rsidRPr="006E52CB" w:rsidRDefault="006E52CB" w:rsidP="006E52CB">
                              <w:pPr>
                                <w:spacing w:after="0" w:line="240" w:lineRule="auto"/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</w:pP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t xml:space="preserve">O nosso produto ... </w:t>
                              </w:r>
                              <w:r w:rsidRPr="006E52CB">
                                <w:rPr>
                                  <w:color w:val="5B9BD5" w:themeColor="accent5"/>
                                  <w:sz w:val="20"/>
                                  <w:szCs w:val="20"/>
                                </w:rPr>
                                <w:sym w:font="Wingdings" w:char="F0E0"/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36000" tIns="36000" rIns="36000" bIns="3600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w16du="http://schemas.microsoft.com/office/word/2023/wordml/word16du">
            <w:pict>
              <v:group w14:anchorId="5638FC4E" id="Agrupar 15" o:spid="_x0000_s1028" style="position:absolute;margin-left:-26.9pt;margin-top:74.4pt;width:63.95pt;height:204.2pt;z-index:251663360;mso-width-relative:margin;mso-height-relative:margin" coordsize="9029,2661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">
                <v:rect id="Retângulo 6" o:spid="_x0000_s1029" style="position:absolute;width:8933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" filled="f" strokecolor="#4472c4 [3204]" strokeweight="1pt">
                  <v:textbox>
                    <w:txbxContent>
                      <w:p w14:paraId="7CCA3A70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Para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9" o:spid="_x0000_s1030" style="position:absolute;top:5117;width:8961;height:320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" filled="f" strokecolor="#4472c4 [3204]" strokeweight="1pt">
                  <v:textbox>
                    <w:txbxContent>
                      <w:p w14:paraId="7530C6E2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É um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0" o:spid="_x0000_s1031" style="position:absolute;left:68;top:10918;width:8961;height:320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" filled="f" strokecolor="#4472c4 [3204]" strokeweight="1pt">
                  <v:textbox>
                    <w:txbxContent>
                      <w:p w14:paraId="6B4AB107" w14:textId="77777777" w:rsidR="006E52CB" w:rsidRPr="006E52CB" w:rsidRDefault="006E52CB" w:rsidP="006E52CB">
                        <w:pPr>
                          <w:spacing w:after="0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Qu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1" o:spid="_x0000_s1032" style="position:absolute;top:16854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" filled="f" strokecolor="#4472c4 [3204]" strokeweight="1pt">
                  <v:textbox inset="1mm,1mm,1mm,1mm">
                    <w:txbxContent>
                      <w:p w14:paraId="2B764D29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Ao contrário de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  <v:rect id="Retângulo 14" o:spid="_x0000_s1033" style="position:absolute;top:22041;width:8961;height:457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" filled="f" strokecolor="#4472c4 [3204]" strokeweight="1pt">
                  <v:textbox inset="1mm,1mm,1mm,1mm">
                    <w:txbxContent>
                      <w:p w14:paraId="747ADBDB" w14:textId="77777777" w:rsidR="006E52CB" w:rsidRPr="006E52CB" w:rsidRDefault="006E52CB" w:rsidP="006E52CB">
                        <w:pPr>
                          <w:spacing w:after="0" w:line="240" w:lineRule="auto"/>
                          <w:rPr>
                            <w:color w:val="5B9BD5" w:themeColor="accent5"/>
                            <w:sz w:val="20"/>
                            <w:szCs w:val="20"/>
                          </w:rPr>
                        </w:pP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t xml:space="preserve">O nosso produto ... </w:t>
                        </w:r>
                        <w:r w:rsidRPr="006E52CB">
                          <w:rPr>
                            <w:color w:val="5B9BD5" w:themeColor="accent5"/>
                            <w:sz w:val="20"/>
                            <w:szCs w:val="20"/>
                          </w:rPr>
                          <w:sym w:font="Wingdings" w:char="F0E0"/>
                        </w:r>
                      </w:p>
                    </w:txbxContent>
                  </v:textbox>
                </v:rect>
              </v:group>
            </w:pict>
          </mc:Fallback>
        </mc:AlternateContent>
      </w: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77777777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10EB256F" w:rsidR="006E52CB" w:rsidRPr="003274A5" w:rsidRDefault="007018FD" w:rsidP="006E52CB">
            <w:pPr>
              <w:spacing w:before="120" w:after="120"/>
            </w:pPr>
            <w:r w:rsidRPr="003274A5">
              <w:t>Pessoas com ideias, desenvolvedores, investidores e gestores.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1B8D9993" w:rsidR="006E52CB" w:rsidRPr="00F76475" w:rsidRDefault="007018FD" w:rsidP="006E52CB">
            <w:pPr>
              <w:rPr>
                <w:sz w:val="24"/>
                <w:szCs w:val="24"/>
              </w:rPr>
            </w:pPr>
            <w:r w:rsidRPr="003274A5">
              <w:t>Rede social voltada para inovação.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138E2D8F" w:rsidR="006E52CB" w:rsidRPr="00F76475" w:rsidRDefault="007018FD" w:rsidP="006E52CB">
            <w:pPr>
              <w:rPr>
                <w:sz w:val="24"/>
                <w:szCs w:val="24"/>
              </w:rPr>
            </w:pPr>
            <w:r w:rsidRPr="003274A5">
              <w:t>Juntar pessoas em um único propósito.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5DCD30A6" w14:textId="000771F4" w:rsidR="007018FD" w:rsidRPr="003274A5" w:rsidRDefault="007018FD" w:rsidP="007018FD">
            <w:pPr>
              <w:spacing w:before="120" w:after="120"/>
              <w:rPr>
                <w:sz w:val="24"/>
                <w:szCs w:val="24"/>
              </w:rPr>
            </w:pPr>
            <w:r w:rsidRPr="003274A5">
              <w:t>Mostrar o potencial criativo das pessoas.</w:t>
            </w:r>
          </w:p>
          <w:p w14:paraId="449EE764" w14:textId="50767421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4115B7BD" w14:textId="740DD5F5" w:rsidR="006E52CB" w:rsidRPr="00F76475" w:rsidRDefault="007018FD" w:rsidP="007018FD">
            <w:pPr>
              <w:spacing w:before="120" w:after="120"/>
              <w:rPr>
                <w:sz w:val="24"/>
                <w:szCs w:val="24"/>
              </w:rPr>
            </w:pPr>
            <w:r w:rsidRPr="003274A5">
              <w:t>Impulsionar projetos.</w:t>
            </w: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30129423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30129415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5F9AC349" w14:textId="77777777" w:rsidR="0077277A" w:rsidRDefault="0077277A" w:rsidP="007018FD"/>
    <w:p w14:paraId="49AA8551" w14:textId="1E321D6C" w:rsidR="007C2471" w:rsidRDefault="0003574D" w:rsidP="007C2471">
      <w:pPr>
        <w:keepNext/>
        <w:jc w:val="center"/>
      </w:pPr>
      <w:r>
        <w:rPr>
          <w:noProof/>
        </w:rPr>
        <w:drawing>
          <wp:inline distT="0" distB="0" distL="0" distR="0" wp14:anchorId="6098AAD1" wp14:editId="16B48E21">
            <wp:extent cx="5391150" cy="6229350"/>
            <wp:effectExtent l="0" t="0" r="0" b="0"/>
            <wp:docPr id="4" name="Imagem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6229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1BEEA3" w14:textId="6B63E8F9" w:rsidR="00116982" w:rsidRDefault="00116982" w:rsidP="007C2471">
      <w:pPr>
        <w:pStyle w:val="Legenda"/>
        <w:rPr>
          <w:b w:val="0"/>
          <w:iCs w:val="0"/>
          <w:sz w:val="22"/>
          <w:szCs w:val="22"/>
        </w:rPr>
      </w:pPr>
      <w:bookmarkStart w:id="12" w:name="_Toc130129424"/>
      <w:r w:rsidRPr="00116982">
        <w:rPr>
          <w:b w:val="0"/>
          <w:iCs w:val="0"/>
          <w:sz w:val="22"/>
          <w:szCs w:val="22"/>
        </w:rPr>
        <w:drawing>
          <wp:anchor distT="0" distB="0" distL="114300" distR="114300" simplePos="0" relativeHeight="251664384" behindDoc="0" locked="0" layoutInCell="1" allowOverlap="1" wp14:anchorId="0B793D91" wp14:editId="72ED8A75">
            <wp:simplePos x="0" y="0"/>
            <wp:positionH relativeFrom="margin">
              <wp:align>center</wp:align>
            </wp:positionH>
            <wp:positionV relativeFrom="paragraph">
              <wp:posOffset>185833</wp:posOffset>
            </wp:positionV>
            <wp:extent cx="3357245" cy="1123315"/>
            <wp:effectExtent l="0" t="0" r="0" b="635"/>
            <wp:wrapTopAndBottom/>
            <wp:docPr id="8" name="Imagem 8" descr="Placa branca com texto preto sobre fundo branco&#10;&#10;Descrição gerada automaticamente com confiança méd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Imagem 8" descr="Placa branca com texto preto sobre fundo branco&#10;&#10;Descrição gerada automaticamente com confiança média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57245" cy="11233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b w:val="0"/>
          <w:iCs w:val="0"/>
          <w:sz w:val="22"/>
          <w:szCs w:val="22"/>
        </w:rPr>
        <w:t>SPRINT 1</w:t>
      </w:r>
      <w:r w:rsidRPr="00116982">
        <w:rPr>
          <w:b w:val="0"/>
          <w:iCs w:val="0"/>
          <w:sz w:val="22"/>
          <w:szCs w:val="22"/>
        </w:rPr>
        <w:t xml:space="preserve">: </w:t>
      </w:r>
    </w:p>
    <w:p w14:paraId="3CD7B7DA" w14:textId="0343F9FE" w:rsidR="00B257D8" w:rsidRDefault="007C2471" w:rsidP="00116982">
      <w:pPr>
        <w:pStyle w:val="Legenda"/>
      </w:pPr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464C1A34" w14:textId="5818E77D" w:rsidR="00F76475" w:rsidRDefault="00F76475" w:rsidP="0093720B">
      <w:pPr>
        <w:pStyle w:val="Ttulo1"/>
      </w:pPr>
      <w:bookmarkStart w:id="13" w:name="_Toc130129416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4E758A70" w14:textId="77777777" w:rsidR="0093720B" w:rsidRPr="0093720B" w:rsidRDefault="0093720B" w:rsidP="0093720B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212CF" w:rsidRPr="00821815" w14:paraId="24A6D3AE" w14:textId="77777777" w:rsidTr="00C6706C">
        <w:trPr>
          <w:trHeight w:val="380"/>
        </w:trPr>
        <w:tc>
          <w:tcPr>
            <w:tcW w:w="8505" w:type="dxa"/>
            <w:gridSpan w:val="2"/>
            <w:vAlign w:val="center"/>
          </w:tcPr>
          <w:p w14:paraId="237D9AC2" w14:textId="1372F83D" w:rsidR="006212CF" w:rsidRPr="00821815" w:rsidRDefault="006212CF" w:rsidP="00C6706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Gerenciar Cadastro de Ideias</w:t>
            </w:r>
          </w:p>
        </w:tc>
      </w:tr>
      <w:tr w:rsidR="006212CF" w14:paraId="0D6AEF6F" w14:textId="77777777" w:rsidTr="00C6706C">
        <w:tc>
          <w:tcPr>
            <w:tcW w:w="8505" w:type="dxa"/>
            <w:gridSpan w:val="2"/>
          </w:tcPr>
          <w:p w14:paraId="77121A23" w14:textId="77777777" w:rsidR="006212CF" w:rsidRPr="006212CF" w:rsidRDefault="006212CF" w:rsidP="006212CF">
            <w:pPr>
              <w:spacing w:before="60" w:after="60" w:line="240" w:lineRule="auto"/>
              <w:ind w:left="30" w:hanging="30"/>
              <w:rPr>
                <w:b/>
                <w:bCs/>
              </w:rPr>
            </w:pPr>
            <w:r w:rsidRPr="006212CF">
              <w:rPr>
                <w:b/>
                <w:bCs/>
              </w:rPr>
              <w:t>Como: IDEALIZADOR</w:t>
            </w:r>
          </w:p>
          <w:p w14:paraId="0C81AAC7" w14:textId="77777777" w:rsidR="006212CF" w:rsidRPr="006212CF" w:rsidRDefault="006212CF" w:rsidP="006212CF">
            <w:pPr>
              <w:spacing w:before="60" w:after="60" w:line="240" w:lineRule="auto"/>
              <w:ind w:left="30" w:hanging="30"/>
              <w:rPr>
                <w:b/>
                <w:bCs/>
              </w:rPr>
            </w:pPr>
            <w:r w:rsidRPr="006212CF">
              <w:rPr>
                <w:b/>
                <w:bCs/>
              </w:rPr>
              <w:t>Posso: GERENCIAR CADASTRO DE IDEIAS</w:t>
            </w:r>
          </w:p>
          <w:p w14:paraId="1F8D5E64" w14:textId="658143B8" w:rsidR="006212CF" w:rsidRDefault="006212CF" w:rsidP="006212CF">
            <w:pPr>
              <w:spacing w:before="60" w:after="60"/>
              <w:ind w:left="30" w:hanging="30"/>
            </w:pPr>
            <w:r w:rsidRPr="006212CF">
              <w:rPr>
                <w:b/>
                <w:bCs/>
              </w:rPr>
              <w:t>Para: DEFINIR CARGOS NECESSÁRIOS PARA A REALIZAÇÃO DO PROJETO</w:t>
            </w:r>
          </w:p>
        </w:tc>
      </w:tr>
      <w:tr w:rsidR="006212CF" w14:paraId="72B7FE2F" w14:textId="77777777" w:rsidTr="00C6706C">
        <w:tc>
          <w:tcPr>
            <w:tcW w:w="1276" w:type="dxa"/>
          </w:tcPr>
          <w:p w14:paraId="5A702547" w14:textId="77777777" w:rsidR="006212CF" w:rsidRDefault="006212CF" w:rsidP="00C6706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B52F83A" w14:textId="77777777" w:rsidR="006212CF" w:rsidRPr="004F21EF" w:rsidRDefault="006212CF" w:rsidP="00C6706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3E557361" w14:textId="424CB7F5" w:rsidR="006212CF" w:rsidRPr="006212CF" w:rsidRDefault="006212CF" w:rsidP="006212CF">
            <w:pPr>
              <w:spacing w:before="60" w:after="60" w:line="240" w:lineRule="auto"/>
              <w:ind w:left="168"/>
              <w:rPr>
                <w:b/>
                <w:bCs/>
              </w:rPr>
            </w:pPr>
            <w:r w:rsidRPr="006212CF">
              <w:rPr>
                <w:b/>
                <w:bCs/>
              </w:rPr>
              <w:t>DADO QUE</w:t>
            </w:r>
            <w:r w:rsidRPr="006212CF">
              <w:rPr>
                <w:b/>
                <w:bCs/>
              </w:rPr>
              <w:t>: Preciso de uma equipe de colaboradores para realizar um projeto</w:t>
            </w:r>
            <w:r>
              <w:rPr>
                <w:b/>
                <w:bCs/>
              </w:rPr>
              <w:t>.</w:t>
            </w:r>
          </w:p>
          <w:p w14:paraId="6F381AF0" w14:textId="1439FF8F" w:rsidR="006212CF" w:rsidRPr="006212CF" w:rsidRDefault="006212CF" w:rsidP="006212CF">
            <w:pPr>
              <w:spacing w:before="60" w:after="60" w:line="240" w:lineRule="auto"/>
              <w:ind w:left="168"/>
              <w:rPr>
                <w:b/>
                <w:bCs/>
              </w:rPr>
            </w:pPr>
            <w:r w:rsidRPr="006212CF">
              <w:rPr>
                <w:b/>
                <w:bCs/>
              </w:rPr>
              <w:t>QUANDO</w:t>
            </w:r>
            <w:r w:rsidRPr="006212CF">
              <w:rPr>
                <w:b/>
                <w:bCs/>
              </w:rPr>
              <w:t>: Gerencio o cadastro de ideias e preencho o formulário corretamente</w:t>
            </w:r>
            <w:r>
              <w:rPr>
                <w:b/>
                <w:bCs/>
              </w:rPr>
              <w:t>.</w:t>
            </w:r>
          </w:p>
          <w:p w14:paraId="16E88EB9" w14:textId="100DC45A" w:rsidR="006212CF" w:rsidRPr="001137C6" w:rsidRDefault="006212CF" w:rsidP="006212CF">
            <w:pPr>
              <w:spacing w:before="60" w:after="60"/>
              <w:ind w:left="168"/>
            </w:pPr>
            <w:r w:rsidRPr="006212CF">
              <w:rPr>
                <w:b/>
                <w:bCs/>
              </w:rPr>
              <w:t>ENTÃO</w:t>
            </w:r>
            <w:r w:rsidRPr="006212CF">
              <w:rPr>
                <w:b/>
                <w:bCs/>
              </w:rPr>
              <w:t>: Posso criar uma postagem com minha ideia</w:t>
            </w:r>
            <w:r>
              <w:rPr>
                <w:b/>
                <w:bCs/>
              </w:rPr>
              <w:t>.</w:t>
            </w:r>
          </w:p>
        </w:tc>
      </w:tr>
      <w:tr w:rsidR="006212CF" w14:paraId="6F4C00AD" w14:textId="77777777" w:rsidTr="00C6706C">
        <w:tc>
          <w:tcPr>
            <w:tcW w:w="1276" w:type="dxa"/>
          </w:tcPr>
          <w:p w14:paraId="179F4D02" w14:textId="77777777" w:rsidR="006212CF" w:rsidRDefault="006212CF" w:rsidP="00C6706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55A09FC" w14:textId="77777777" w:rsidR="006212CF" w:rsidRPr="004F21EF" w:rsidRDefault="006212CF" w:rsidP="00C6706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8A51649" w14:textId="7B327B65" w:rsidR="006212CF" w:rsidRPr="006212CF" w:rsidRDefault="006212CF" w:rsidP="006212CF">
            <w:pPr>
              <w:spacing w:before="60" w:after="60" w:line="240" w:lineRule="auto"/>
              <w:ind w:left="168"/>
              <w:rPr>
                <w:b/>
                <w:bCs/>
              </w:rPr>
            </w:pPr>
            <w:r w:rsidRPr="006212CF">
              <w:rPr>
                <w:b/>
                <w:bCs/>
              </w:rPr>
              <w:t>DADO QUE</w:t>
            </w:r>
            <w:r w:rsidRPr="006212CF">
              <w:rPr>
                <w:b/>
                <w:bCs/>
              </w:rPr>
              <w:t>: Preciso de uma equipe de colaboradores para realizar um projeto</w:t>
            </w:r>
            <w:r>
              <w:rPr>
                <w:b/>
                <w:bCs/>
              </w:rPr>
              <w:t>.</w:t>
            </w:r>
          </w:p>
          <w:p w14:paraId="5054DA91" w14:textId="5AB4D590" w:rsidR="006212CF" w:rsidRPr="006212CF" w:rsidRDefault="006212CF" w:rsidP="006212CF">
            <w:pPr>
              <w:spacing w:before="60" w:after="60" w:line="240" w:lineRule="auto"/>
              <w:ind w:left="168"/>
              <w:rPr>
                <w:b/>
                <w:bCs/>
              </w:rPr>
            </w:pPr>
            <w:r w:rsidRPr="006212CF">
              <w:rPr>
                <w:b/>
                <w:bCs/>
              </w:rPr>
              <w:t>QUANDO</w:t>
            </w:r>
            <w:r w:rsidRPr="006212CF">
              <w:rPr>
                <w:b/>
                <w:bCs/>
              </w:rPr>
              <w:t xml:space="preserve">: Gerencio o cadastro de ideias e preencho o nome da ideia com menos de dois </w:t>
            </w:r>
            <w:r w:rsidRPr="006212CF">
              <w:rPr>
                <w:b/>
                <w:bCs/>
              </w:rPr>
              <w:t>caracteres</w:t>
            </w:r>
            <w:r>
              <w:rPr>
                <w:b/>
                <w:bCs/>
              </w:rPr>
              <w:t>.</w:t>
            </w:r>
          </w:p>
          <w:p w14:paraId="0441E71D" w14:textId="6671E986" w:rsidR="006212CF" w:rsidRPr="001137C6" w:rsidRDefault="006212CF" w:rsidP="006212CF">
            <w:pPr>
              <w:spacing w:before="60" w:after="60"/>
              <w:ind w:left="168"/>
            </w:pPr>
            <w:r w:rsidRPr="006212CF">
              <w:rPr>
                <w:b/>
                <w:bCs/>
              </w:rPr>
              <w:t>ENTÃO</w:t>
            </w:r>
            <w:r w:rsidRPr="006212CF">
              <w:rPr>
                <w:b/>
                <w:bCs/>
              </w:rPr>
              <w:t>: Não consigo criar uma postagem com minha ideia</w:t>
            </w:r>
            <w:r>
              <w:rPr>
                <w:b/>
                <w:bCs/>
              </w:rPr>
              <w:t>.</w:t>
            </w:r>
          </w:p>
        </w:tc>
      </w:tr>
    </w:tbl>
    <w:p w14:paraId="21967119" w14:textId="613A5D0A" w:rsidR="006212CF" w:rsidRDefault="006212CF" w:rsidP="006212CF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212CF" w:rsidRPr="00821815" w14:paraId="3A356C4B" w14:textId="77777777" w:rsidTr="00C6706C">
        <w:trPr>
          <w:trHeight w:val="380"/>
        </w:trPr>
        <w:tc>
          <w:tcPr>
            <w:tcW w:w="8505" w:type="dxa"/>
            <w:gridSpan w:val="2"/>
            <w:vAlign w:val="center"/>
          </w:tcPr>
          <w:p w14:paraId="632C6BEE" w14:textId="65135934" w:rsidR="006212CF" w:rsidRPr="00821815" w:rsidRDefault="006212CF" w:rsidP="00C6706C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2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</w:t>
            </w:r>
            <w:r>
              <w:t>Realizar Login de Usuário</w:t>
            </w:r>
          </w:p>
        </w:tc>
      </w:tr>
      <w:tr w:rsidR="006212CF" w14:paraId="04634FD8" w14:textId="77777777" w:rsidTr="00C6706C">
        <w:tc>
          <w:tcPr>
            <w:tcW w:w="8505" w:type="dxa"/>
            <w:gridSpan w:val="2"/>
          </w:tcPr>
          <w:p w14:paraId="609FF20A" w14:textId="77777777" w:rsidR="006212CF" w:rsidRPr="006212CF" w:rsidRDefault="006212CF" w:rsidP="006212CF">
            <w:pPr>
              <w:spacing w:before="60" w:after="60" w:line="240" w:lineRule="auto"/>
              <w:ind w:left="30" w:hanging="30"/>
              <w:rPr>
                <w:b/>
                <w:bCs/>
              </w:rPr>
            </w:pPr>
            <w:r w:rsidRPr="006212CF">
              <w:rPr>
                <w:b/>
                <w:bCs/>
              </w:rPr>
              <w:t>Como: IDEALIZADOR</w:t>
            </w:r>
          </w:p>
          <w:p w14:paraId="73154A10" w14:textId="77777777" w:rsidR="006212CF" w:rsidRPr="006212CF" w:rsidRDefault="006212CF" w:rsidP="006212CF">
            <w:pPr>
              <w:spacing w:before="60" w:after="60" w:line="240" w:lineRule="auto"/>
              <w:ind w:left="30" w:hanging="30"/>
              <w:rPr>
                <w:b/>
                <w:bCs/>
              </w:rPr>
            </w:pPr>
            <w:r w:rsidRPr="006212CF">
              <w:rPr>
                <w:b/>
                <w:bCs/>
              </w:rPr>
              <w:t>Posso: REALIZAR LOGIN DE USUÁRIO</w:t>
            </w:r>
          </w:p>
          <w:p w14:paraId="2F08EC70" w14:textId="12C73F40" w:rsidR="006212CF" w:rsidRDefault="006212CF" w:rsidP="006212CF">
            <w:pPr>
              <w:spacing w:before="60" w:after="60"/>
              <w:ind w:left="30" w:hanging="30"/>
            </w:pPr>
            <w:r w:rsidRPr="006212CF">
              <w:rPr>
                <w:b/>
                <w:bCs/>
              </w:rPr>
              <w:t>Para: TER ACESSO AS FUNÇÕES DE IDEALIZADOR</w:t>
            </w:r>
          </w:p>
        </w:tc>
      </w:tr>
      <w:tr w:rsidR="006212CF" w14:paraId="4DE1255C" w14:textId="77777777" w:rsidTr="00C6706C">
        <w:tc>
          <w:tcPr>
            <w:tcW w:w="1276" w:type="dxa"/>
          </w:tcPr>
          <w:p w14:paraId="70FACC0F" w14:textId="77777777" w:rsidR="006212CF" w:rsidRDefault="006212CF" w:rsidP="00C6706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60735D4C" w14:textId="77777777" w:rsidR="006212CF" w:rsidRPr="004F21EF" w:rsidRDefault="006212CF" w:rsidP="00C6706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477D387" w14:textId="32F01D79" w:rsidR="0093720B" w:rsidRPr="0093720B" w:rsidRDefault="0093720B" w:rsidP="0093720B">
            <w:pPr>
              <w:spacing w:before="60" w:after="60" w:line="240" w:lineRule="auto"/>
              <w:ind w:left="168"/>
              <w:rPr>
                <w:b/>
                <w:bCs/>
              </w:rPr>
            </w:pPr>
            <w:r w:rsidRPr="0093720B">
              <w:rPr>
                <w:b/>
                <w:bCs/>
              </w:rPr>
              <w:t>DADO QUE</w:t>
            </w:r>
            <w:r w:rsidRPr="0093720B">
              <w:rPr>
                <w:b/>
                <w:bCs/>
              </w:rPr>
              <w:t>: Preciso acessar meu perfil</w:t>
            </w:r>
          </w:p>
          <w:p w14:paraId="53FAADB8" w14:textId="05CF6805" w:rsidR="0093720B" w:rsidRPr="0093720B" w:rsidRDefault="0093720B" w:rsidP="0093720B">
            <w:pPr>
              <w:spacing w:before="60" w:after="60" w:line="240" w:lineRule="auto"/>
              <w:ind w:left="168"/>
              <w:rPr>
                <w:b/>
                <w:bCs/>
              </w:rPr>
            </w:pPr>
            <w:r w:rsidRPr="0093720B">
              <w:rPr>
                <w:b/>
                <w:bCs/>
              </w:rPr>
              <w:t>QUANDO</w:t>
            </w:r>
            <w:r w:rsidRPr="0093720B">
              <w:rPr>
                <w:b/>
                <w:bCs/>
              </w:rPr>
              <w:t>: Preencho meus dados corretamente</w:t>
            </w:r>
          </w:p>
          <w:p w14:paraId="6D82CC36" w14:textId="77151783" w:rsidR="006212CF" w:rsidRPr="001137C6" w:rsidRDefault="0093720B" w:rsidP="0093720B">
            <w:pPr>
              <w:spacing w:before="60" w:after="60"/>
              <w:ind w:left="168"/>
            </w:pPr>
            <w:r w:rsidRPr="0093720B">
              <w:rPr>
                <w:b/>
                <w:bCs/>
              </w:rPr>
              <w:t>ENTÃO</w:t>
            </w:r>
            <w:r w:rsidRPr="0093720B">
              <w:rPr>
                <w:b/>
                <w:bCs/>
              </w:rPr>
              <w:t>: Conecto na minha conta e posso visualizar meu perfil</w:t>
            </w:r>
          </w:p>
        </w:tc>
      </w:tr>
      <w:tr w:rsidR="006212CF" w14:paraId="4B2D5FD5" w14:textId="77777777" w:rsidTr="00C6706C">
        <w:tc>
          <w:tcPr>
            <w:tcW w:w="1276" w:type="dxa"/>
          </w:tcPr>
          <w:p w14:paraId="51630A12" w14:textId="77777777" w:rsidR="006212CF" w:rsidRDefault="006212CF" w:rsidP="00C6706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863199" w14:textId="77777777" w:rsidR="006212CF" w:rsidRPr="004F21EF" w:rsidRDefault="006212CF" w:rsidP="00C6706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816C92C" w14:textId="1078F51B" w:rsidR="0093720B" w:rsidRPr="0093720B" w:rsidRDefault="0093720B" w:rsidP="0093720B">
            <w:pPr>
              <w:spacing w:before="60" w:after="60" w:line="240" w:lineRule="auto"/>
              <w:ind w:left="168"/>
              <w:rPr>
                <w:b/>
                <w:bCs/>
              </w:rPr>
            </w:pPr>
            <w:r w:rsidRPr="0093720B">
              <w:rPr>
                <w:b/>
                <w:bCs/>
              </w:rPr>
              <w:t>DADO QUE</w:t>
            </w:r>
            <w:r w:rsidRPr="0093720B">
              <w:rPr>
                <w:b/>
                <w:bCs/>
              </w:rPr>
              <w:t>: Preciso acessar meu perfil</w:t>
            </w:r>
          </w:p>
          <w:p w14:paraId="5D306032" w14:textId="2849BC6B" w:rsidR="0093720B" w:rsidRPr="0093720B" w:rsidRDefault="0093720B" w:rsidP="0093720B">
            <w:pPr>
              <w:spacing w:before="60" w:after="60" w:line="240" w:lineRule="auto"/>
              <w:ind w:left="168"/>
              <w:rPr>
                <w:b/>
                <w:bCs/>
              </w:rPr>
            </w:pPr>
            <w:r w:rsidRPr="0093720B">
              <w:rPr>
                <w:b/>
                <w:bCs/>
              </w:rPr>
              <w:t>QUANDO</w:t>
            </w:r>
            <w:r w:rsidRPr="0093720B">
              <w:rPr>
                <w:b/>
                <w:bCs/>
              </w:rPr>
              <w:t>: Preencho minha senha incorretamente</w:t>
            </w:r>
          </w:p>
          <w:p w14:paraId="5BCC6436" w14:textId="74D6C87C" w:rsidR="006212CF" w:rsidRPr="001137C6" w:rsidRDefault="0093720B" w:rsidP="0093720B">
            <w:pPr>
              <w:spacing w:before="60" w:after="60"/>
              <w:ind w:left="168"/>
            </w:pPr>
            <w:r w:rsidRPr="0093720B">
              <w:rPr>
                <w:b/>
                <w:bCs/>
              </w:rPr>
              <w:t>ENTÃO</w:t>
            </w:r>
            <w:r w:rsidRPr="0093720B">
              <w:rPr>
                <w:b/>
                <w:bCs/>
              </w:rPr>
              <w:t>: Não consigo realizar o login</w:t>
            </w:r>
          </w:p>
        </w:tc>
      </w:tr>
    </w:tbl>
    <w:p w14:paraId="6A162F9A" w14:textId="77777777" w:rsidR="0093720B" w:rsidRPr="006212CF" w:rsidRDefault="0093720B" w:rsidP="006212CF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93720B" w:rsidRPr="00821815" w14:paraId="59F2292C" w14:textId="77777777" w:rsidTr="00C6706C">
        <w:trPr>
          <w:trHeight w:val="380"/>
        </w:trPr>
        <w:tc>
          <w:tcPr>
            <w:tcW w:w="8505" w:type="dxa"/>
            <w:gridSpan w:val="2"/>
            <w:vAlign w:val="center"/>
          </w:tcPr>
          <w:p w14:paraId="0CA96772" w14:textId="13D81294" w:rsidR="0093720B" w:rsidRPr="00821815" w:rsidRDefault="0093720B" w:rsidP="0093720B">
            <w:pPr>
              <w:spacing w:before="60" w:after="6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>
              <w:rPr>
                <w:b/>
                <w:bCs/>
              </w:rPr>
              <w:t>3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>:</w:t>
            </w:r>
            <w:r>
              <w:t xml:space="preserve"> Realizar </w:t>
            </w:r>
            <w:r>
              <w:t>Cadastro</w:t>
            </w:r>
            <w:r>
              <w:t xml:space="preserve"> de Usuário</w:t>
            </w:r>
          </w:p>
        </w:tc>
      </w:tr>
      <w:tr w:rsidR="0093720B" w14:paraId="1C991A13" w14:textId="77777777" w:rsidTr="00C6706C">
        <w:tc>
          <w:tcPr>
            <w:tcW w:w="8505" w:type="dxa"/>
            <w:gridSpan w:val="2"/>
          </w:tcPr>
          <w:p w14:paraId="163F6AAF" w14:textId="77777777" w:rsidR="0093720B" w:rsidRPr="0093720B" w:rsidRDefault="0093720B" w:rsidP="0093720B">
            <w:pPr>
              <w:spacing w:before="60" w:after="60" w:line="240" w:lineRule="auto"/>
              <w:ind w:left="30" w:hanging="30"/>
              <w:rPr>
                <w:b/>
                <w:bCs/>
              </w:rPr>
            </w:pPr>
            <w:r w:rsidRPr="0093720B">
              <w:rPr>
                <w:b/>
                <w:bCs/>
              </w:rPr>
              <w:t>Como: COLABORADOR</w:t>
            </w:r>
          </w:p>
          <w:p w14:paraId="19EC7858" w14:textId="77777777" w:rsidR="0093720B" w:rsidRPr="0093720B" w:rsidRDefault="0093720B" w:rsidP="0093720B">
            <w:pPr>
              <w:spacing w:before="60" w:after="60" w:line="240" w:lineRule="auto"/>
              <w:ind w:left="30" w:hanging="30"/>
              <w:rPr>
                <w:b/>
                <w:bCs/>
              </w:rPr>
            </w:pPr>
            <w:r w:rsidRPr="0093720B">
              <w:rPr>
                <w:b/>
                <w:bCs/>
              </w:rPr>
              <w:t>Posso: REALIZAR CADASTRO DO USUÁRIO</w:t>
            </w:r>
          </w:p>
          <w:p w14:paraId="6DBD920E" w14:textId="1FD1875C" w:rsidR="0093720B" w:rsidRDefault="0093720B" w:rsidP="0093720B">
            <w:pPr>
              <w:spacing w:before="60" w:after="60"/>
              <w:ind w:left="30" w:hanging="30"/>
            </w:pPr>
            <w:r w:rsidRPr="0093720B">
              <w:rPr>
                <w:b/>
                <w:bCs/>
              </w:rPr>
              <w:t>Para: CONSEGUIR UM TRABALHO</w:t>
            </w:r>
          </w:p>
        </w:tc>
      </w:tr>
      <w:tr w:rsidR="0093720B" w14:paraId="0DED52F1" w14:textId="77777777" w:rsidTr="00C6706C">
        <w:tc>
          <w:tcPr>
            <w:tcW w:w="1276" w:type="dxa"/>
          </w:tcPr>
          <w:p w14:paraId="388A0F76" w14:textId="77777777" w:rsidR="0093720B" w:rsidRDefault="0093720B" w:rsidP="00C6706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380036D" w14:textId="77777777" w:rsidR="0093720B" w:rsidRPr="004F21EF" w:rsidRDefault="0093720B" w:rsidP="00C6706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29B236B" w14:textId="650860A8" w:rsidR="0093720B" w:rsidRPr="0093720B" w:rsidRDefault="0093720B" w:rsidP="0093720B">
            <w:pPr>
              <w:spacing w:before="60" w:after="60" w:line="240" w:lineRule="auto"/>
              <w:ind w:left="170"/>
              <w:rPr>
                <w:b/>
                <w:bCs/>
              </w:rPr>
            </w:pPr>
            <w:r w:rsidRPr="0093720B">
              <w:rPr>
                <w:b/>
                <w:bCs/>
              </w:rPr>
              <w:t>DADO QUE</w:t>
            </w:r>
            <w:r w:rsidRPr="0093720B">
              <w:rPr>
                <w:b/>
                <w:bCs/>
              </w:rPr>
              <w:t>: Preciso achar um emprego na minha área</w:t>
            </w:r>
          </w:p>
          <w:p w14:paraId="44AAB5F5" w14:textId="1EEDD30C" w:rsidR="0093720B" w:rsidRPr="0093720B" w:rsidRDefault="0093720B" w:rsidP="0093720B">
            <w:pPr>
              <w:spacing w:before="60" w:after="60" w:line="240" w:lineRule="auto"/>
              <w:ind w:left="170"/>
              <w:rPr>
                <w:b/>
                <w:bCs/>
              </w:rPr>
            </w:pPr>
            <w:r w:rsidRPr="0093720B">
              <w:rPr>
                <w:b/>
                <w:bCs/>
              </w:rPr>
              <w:t>QUANDO</w:t>
            </w:r>
            <w:r w:rsidRPr="0093720B">
              <w:rPr>
                <w:b/>
                <w:bCs/>
              </w:rPr>
              <w:t>: Realizo o cadastro de usuário e preencho um CPF que ainda não foi utilizado</w:t>
            </w:r>
          </w:p>
          <w:p w14:paraId="4A35D305" w14:textId="72B7D719" w:rsidR="0093720B" w:rsidRPr="001137C6" w:rsidRDefault="0093720B" w:rsidP="0093720B">
            <w:pPr>
              <w:spacing w:before="60" w:after="60"/>
              <w:ind w:left="170"/>
            </w:pPr>
            <w:r w:rsidRPr="0093720B">
              <w:rPr>
                <w:b/>
                <w:bCs/>
              </w:rPr>
              <w:t>ENTÃO</w:t>
            </w:r>
            <w:r w:rsidRPr="0093720B">
              <w:rPr>
                <w:b/>
                <w:bCs/>
              </w:rPr>
              <w:t>: Consigo criar uma conta e aplicar para emprego em projetos</w:t>
            </w:r>
          </w:p>
        </w:tc>
      </w:tr>
      <w:tr w:rsidR="0093720B" w14:paraId="1395FE7E" w14:textId="77777777" w:rsidTr="00C6706C">
        <w:tc>
          <w:tcPr>
            <w:tcW w:w="1276" w:type="dxa"/>
          </w:tcPr>
          <w:p w14:paraId="64939F25" w14:textId="77777777" w:rsidR="0093720B" w:rsidRDefault="0093720B" w:rsidP="00C6706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E4D461B" w14:textId="77777777" w:rsidR="0093720B" w:rsidRPr="004F21EF" w:rsidRDefault="0093720B" w:rsidP="00C6706C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5BC5AE7" w14:textId="3F45EED7" w:rsidR="0093720B" w:rsidRPr="0093720B" w:rsidRDefault="0093720B" w:rsidP="0093720B">
            <w:pPr>
              <w:pStyle w:val="NormalWeb"/>
              <w:spacing w:before="60" w:beforeAutospacing="0" w:after="60" w:afterAutospacing="0"/>
              <w:ind w:left="170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3720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DADO QUE</w:t>
            </w:r>
            <w:r w:rsidRPr="0093720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 Preciso achar um emprego na minha área</w:t>
            </w:r>
          </w:p>
          <w:p w14:paraId="15F81C93" w14:textId="475F98DA" w:rsidR="0093720B" w:rsidRPr="0093720B" w:rsidRDefault="0093720B" w:rsidP="0093720B">
            <w:pPr>
              <w:pStyle w:val="NormalWeb"/>
              <w:spacing w:before="60" w:beforeAutospacing="0" w:after="60" w:afterAutospacing="0"/>
              <w:ind w:left="170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3720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lastRenderedPageBreak/>
              <w:t>QUANDO</w:t>
            </w:r>
            <w:r w:rsidRPr="0093720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 Realizo o cadastro de usuário e preencho um CPF que já foi utilizado</w:t>
            </w:r>
          </w:p>
          <w:p w14:paraId="1923F5B6" w14:textId="42274A39" w:rsidR="0093720B" w:rsidRPr="0093720B" w:rsidRDefault="0093720B" w:rsidP="0093720B">
            <w:pPr>
              <w:pStyle w:val="NormalWeb"/>
              <w:spacing w:before="60" w:beforeAutospacing="0" w:after="60" w:afterAutospacing="0"/>
              <w:ind w:left="170"/>
              <w:jc w:val="both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3720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ENTÃO</w:t>
            </w:r>
            <w:r w:rsidRPr="0093720B"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  <w:t>: Não consigo criar uma conta e aplicar para emprego em projetos</w:t>
            </w:r>
          </w:p>
        </w:tc>
      </w:tr>
    </w:tbl>
    <w:p w14:paraId="70961142" w14:textId="47EA07AC" w:rsidR="00F76475" w:rsidRDefault="00F76475" w:rsidP="0093720B">
      <w:pPr>
        <w:pStyle w:val="CorpodeTexto"/>
      </w:pPr>
    </w:p>
    <w:p w14:paraId="1FF5586E" w14:textId="37AEB310" w:rsidR="0093720B" w:rsidRPr="003D488D" w:rsidRDefault="0093720B" w:rsidP="0093720B">
      <w:pPr>
        <w:pStyle w:val="CorpodeTexto"/>
        <w:ind w:firstLine="708"/>
        <w:jc w:val="center"/>
      </w:pPr>
      <w:r w:rsidRPr="0093720B">
        <w:t xml:space="preserve">Figura 5 - </w:t>
      </w:r>
      <w:proofErr w:type="spellStart"/>
      <w:r w:rsidRPr="0093720B">
        <w:t>User</w:t>
      </w:r>
      <w:proofErr w:type="spellEnd"/>
      <w:r w:rsidRPr="0093720B">
        <w:t xml:space="preserve"> Stories e Critérios de Aceite. Fonte: AGUIAR, F. 2018.</w:t>
      </w:r>
    </w:p>
    <w:p w14:paraId="10B46963" w14:textId="77777777" w:rsidR="00FA629D" w:rsidRDefault="00FA629D" w:rsidP="00FA629D">
      <w:pPr>
        <w:pStyle w:val="Ttulo1"/>
      </w:pPr>
      <w:bookmarkStart w:id="14" w:name="_Toc130129417"/>
      <w:r>
        <w:t>ARTEFATO 6: Diagrama Entidade-Relacionamento (DER)</w:t>
      </w:r>
      <w:bookmarkEnd w:id="14"/>
    </w:p>
    <w:p w14:paraId="743BA78B" w14:textId="77777777" w:rsidR="00FA629D" w:rsidRDefault="00FA629D" w:rsidP="00FA629D"/>
    <w:p w14:paraId="2F97829F" w14:textId="77777777" w:rsidR="00FA629D" w:rsidRPr="00C15418" w:rsidRDefault="00FA629D" w:rsidP="00FA629D">
      <w:pPr>
        <w:ind w:left="360"/>
        <w:rPr>
          <w:color w:val="00B0F0"/>
        </w:rPr>
      </w:pPr>
      <w:r w:rsidRPr="00C15418">
        <w:rPr>
          <w:color w:val="00B0F0"/>
        </w:rPr>
        <w:t>Um Diagrama Entidade-Relacionamento (</w:t>
      </w:r>
      <w:r w:rsidRPr="00C15418">
        <w:rPr>
          <w:b/>
          <w:bCs/>
          <w:color w:val="00B0F0"/>
        </w:rPr>
        <w:t>DER</w:t>
      </w:r>
      <w:r w:rsidRPr="00C15418">
        <w:rPr>
          <w:color w:val="00B0F0"/>
        </w:rPr>
        <w:t>) ilustra como “entidades” (como p. ex.: pessoas, objetos ou conceitos), se relacionam dentro de um sistema.</w:t>
      </w:r>
    </w:p>
    <w:p w14:paraId="63770EE1" w14:textId="77777777" w:rsidR="00197E9C" w:rsidRPr="00C15418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92C9E62" w:rsidR="00FA629D" w:rsidRDefault="00FA629D" w:rsidP="0089163D">
      <w:pPr>
        <w:pStyle w:val="Legenda"/>
        <w:spacing w:before="120"/>
      </w:pPr>
      <w:bookmarkStart w:id="15" w:name="_Toc96267031"/>
      <w:bookmarkStart w:id="16" w:name="_Toc130129426"/>
      <w:r>
        <w:lastRenderedPageBreak/>
        <w:t xml:space="preserve">Figura </w:t>
      </w:r>
      <w:fldSimple w:instr=" SEQ Figura \* ARABIC ">
        <w:r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5"/>
      <w:bookmarkEnd w:id="16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17" w:name="_Toc130129418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17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0E225D28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Esta seção é opcional</w:t>
      </w:r>
      <w:r w:rsidR="008A494A">
        <w:rPr>
          <w:color w:val="00B0F0"/>
        </w:rPr>
        <w:t>,</w:t>
      </w:r>
      <w:r w:rsidRPr="0062565D">
        <w:rPr>
          <w:color w:val="00B0F0"/>
        </w:rPr>
        <w:t xml:space="preserve"> apenas </w:t>
      </w:r>
      <w:r w:rsidR="008A494A">
        <w:rPr>
          <w:color w:val="00B0F0"/>
        </w:rPr>
        <w:t>para</w:t>
      </w:r>
      <w:r w:rsidRPr="0062565D">
        <w:rPr>
          <w:color w:val="00B0F0"/>
        </w:rPr>
        <w:t xml:space="preserve"> produto de software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18" w:name="_Toc96277162"/>
      <w:bookmarkStart w:id="19" w:name="_Toc130129427"/>
      <w:r>
        <w:lastRenderedPageBreak/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18"/>
      <w:bookmarkEnd w:id="19"/>
    </w:p>
    <w:p w14:paraId="4F753F37" w14:textId="77777777" w:rsidR="0090282B" w:rsidRPr="0090282B" w:rsidRDefault="0090282B" w:rsidP="0090282B">
      <w:pPr>
        <w:pStyle w:val="CorpodeTexto"/>
      </w:pPr>
    </w:p>
    <w:p w14:paraId="05754B9D" w14:textId="0E3BF4B2" w:rsidR="0090282B" w:rsidRDefault="0090282B" w:rsidP="0090282B">
      <w:pPr>
        <w:pStyle w:val="Ttulo1"/>
      </w:pPr>
      <w:bookmarkStart w:id="20" w:name="_Toc130129419"/>
      <w:r>
        <w:t>ARTEFATO 8: Demais Diagramas</w:t>
      </w:r>
      <w:bookmarkEnd w:id="20"/>
      <w:r>
        <w:t xml:space="preserve"> </w:t>
      </w:r>
    </w:p>
    <w:p w14:paraId="2D27027E" w14:textId="4C976D98" w:rsidR="00C253D8" w:rsidRDefault="00C253D8" w:rsidP="00C253D8"/>
    <w:p w14:paraId="6854478B" w14:textId="79699097" w:rsidR="00C253D8" w:rsidRDefault="00C253D8" w:rsidP="00C253D8">
      <w:pPr>
        <w:pStyle w:val="PargrafodaLista"/>
        <w:numPr>
          <w:ilvl w:val="0"/>
          <w:numId w:val="18"/>
        </w:numPr>
      </w:pPr>
      <w:r>
        <w:t>D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6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21429E99" w:rsidR="00C253D8" w:rsidRDefault="00C253D8" w:rsidP="00C253D8">
      <w:pPr>
        <w:pStyle w:val="Legenda"/>
        <w:spacing w:before="120"/>
      </w:pPr>
      <w:bookmarkStart w:id="21" w:name="_Toc130129428"/>
      <w:r>
        <w:lastRenderedPageBreak/>
        <w:t xml:space="preserve">Figura </w:t>
      </w:r>
      <w:fldSimple w:instr=" SEQ Figura \* ARABIC ">
        <w:r w:rsidR="003602CF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1"/>
    </w:p>
    <w:p w14:paraId="491B2BCE" w14:textId="11CCDAC0" w:rsidR="00C253D8" w:rsidRDefault="00C253D8" w:rsidP="00C253D8"/>
    <w:p w14:paraId="7AF0ABE6" w14:textId="7DFF8093" w:rsidR="00C253D8" w:rsidRDefault="00C253D8" w:rsidP="00C253D8"/>
    <w:p w14:paraId="4DF48881" w14:textId="39259581" w:rsidR="00C253D8" w:rsidRDefault="00C253D8" w:rsidP="00C253D8"/>
    <w:p w14:paraId="71E54B21" w14:textId="048025F5" w:rsidR="00C253D8" w:rsidRDefault="00C253D8" w:rsidP="00C253D8"/>
    <w:p w14:paraId="433CC9F2" w14:textId="77777777" w:rsidR="00C253D8" w:rsidRDefault="00C253D8" w:rsidP="00C253D8"/>
    <w:p w14:paraId="5ECDA74E" w14:textId="5DD33037" w:rsidR="00C253D8" w:rsidRDefault="00C253D8" w:rsidP="00C253D8">
      <w:pPr>
        <w:pStyle w:val="PargrafodaLista"/>
        <w:numPr>
          <w:ilvl w:val="0"/>
          <w:numId w:val="18"/>
        </w:numPr>
      </w:pPr>
      <w:r>
        <w:t>Diagrama de Máquina de Estado (da disciplina de Criação de Modelos Computacionais)</w:t>
      </w:r>
    </w:p>
    <w:p w14:paraId="09EDA379" w14:textId="77777777" w:rsidR="003602CF" w:rsidRPr="00C253D8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3602CF" w14:paraId="341A237E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3B367B04" w14:textId="2E8BE228" w:rsidR="003602CF" w:rsidRDefault="003602CF" w:rsidP="003602CF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2</w:t>
            </w:r>
            <w:r w:rsidRPr="003602CF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3602CF" w14:paraId="0E63F0D6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69D066D9" w14:textId="77777777" w:rsidR="003602CF" w:rsidRDefault="003602CF" w:rsidP="008005E5">
            <w:pPr>
              <w:jc w:val="center"/>
              <w:rPr>
                <w:b/>
                <w:bCs/>
              </w:rPr>
            </w:pPr>
          </w:p>
          <w:p w14:paraId="7B067702" w14:textId="3627A252" w:rsidR="003602CF" w:rsidRDefault="003602CF" w:rsidP="008005E5">
            <w:pPr>
              <w:jc w:val="center"/>
              <w:rPr>
                <w:b/>
                <w:bCs/>
              </w:rPr>
            </w:pPr>
            <w:r>
              <w:object w:dxaOrig="13650" w:dyaOrig="7455" w14:anchorId="6D927E3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5.2pt;height:232.2pt" o:ole="">
                  <v:imagedata r:id="rId17" o:title=""/>
                </v:shape>
                <o:OLEObject Type="Embed" ProgID="PBrush" ShapeID="_x0000_i1025" DrawAspect="Content" ObjectID="_1745219443" r:id="rId18"/>
              </w:object>
            </w:r>
          </w:p>
          <w:p w14:paraId="4210824F" w14:textId="77777777" w:rsidR="003602CF" w:rsidRPr="004F0339" w:rsidRDefault="003602CF" w:rsidP="008005E5">
            <w:pPr>
              <w:jc w:val="center"/>
              <w:rPr>
                <w:b/>
                <w:bCs/>
              </w:rPr>
            </w:pPr>
          </w:p>
        </w:tc>
      </w:tr>
    </w:tbl>
    <w:p w14:paraId="2B1AF6F1" w14:textId="55023A18" w:rsidR="003602CF" w:rsidRDefault="003602CF" w:rsidP="003602CF">
      <w:pPr>
        <w:pStyle w:val="Legenda"/>
        <w:spacing w:before="120"/>
      </w:pPr>
      <w:bookmarkStart w:id="22" w:name="_Toc130129429"/>
      <w:r>
        <w:lastRenderedPageBreak/>
        <w:t xml:space="preserve">Figura </w:t>
      </w:r>
      <w:fldSimple w:instr=" SEQ Figura \* ARABIC ">
        <w:r>
          <w:rPr>
            <w:noProof/>
          </w:rPr>
          <w:t>9</w:t>
        </w:r>
      </w:fldSimple>
      <w:r>
        <w:t xml:space="preserve"> – Exemplo: Diagrama de Máquina de Estados.</w:t>
      </w:r>
      <w:bookmarkEnd w:id="22"/>
    </w:p>
    <w:p w14:paraId="30E514E8" w14:textId="77777777" w:rsidR="0090282B" w:rsidRDefault="0090282B"/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3" w:name="_Toc130129420"/>
      <w:r>
        <w:t>REFERÊNCIA BIBLIOGRÁFICAS</w:t>
      </w:r>
      <w:bookmarkEnd w:id="23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19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0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1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2"/>
      <w:footerReference w:type="default" r:id="rId23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AC1149" w14:textId="77777777" w:rsidR="00355F44" w:rsidRDefault="00355F44" w:rsidP="004E16B3">
      <w:pPr>
        <w:spacing w:after="0" w:line="240" w:lineRule="auto"/>
      </w:pPr>
      <w:r>
        <w:separator/>
      </w:r>
    </w:p>
  </w:endnote>
  <w:endnote w:type="continuationSeparator" w:id="0">
    <w:p w14:paraId="637549AD" w14:textId="77777777" w:rsidR="00355F44" w:rsidRDefault="00355F44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14E44995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proofErr w:type="spellStart"/>
    <w:r w:rsidR="007018FD" w:rsidRPr="007018FD">
      <w:t>Got</w:t>
    </w:r>
    <w:proofErr w:type="spellEnd"/>
    <w:r w:rsidR="007018FD" w:rsidRPr="007018FD">
      <w:t xml:space="preserve"> </w:t>
    </w:r>
    <w:proofErr w:type="spellStart"/>
    <w:r w:rsidR="007018FD" w:rsidRPr="007018FD">
      <w:t>an</w:t>
    </w:r>
    <w:proofErr w:type="spellEnd"/>
    <w:r w:rsidR="007018FD" w:rsidRPr="007018FD">
      <w:t xml:space="preserve"> </w:t>
    </w:r>
    <w:proofErr w:type="spellStart"/>
    <w:r w:rsidR="007018FD" w:rsidRPr="007018FD">
      <w:t>idea</w:t>
    </w:r>
    <w:proofErr w:type="spellEnd"/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E898A6" w14:textId="77777777" w:rsidR="00355F44" w:rsidRDefault="00355F44" w:rsidP="004E16B3">
      <w:pPr>
        <w:spacing w:after="0" w:line="240" w:lineRule="auto"/>
      </w:pPr>
      <w:r>
        <w:separator/>
      </w:r>
    </w:p>
  </w:footnote>
  <w:footnote w:type="continuationSeparator" w:id="0">
    <w:p w14:paraId="02D16FC5" w14:textId="77777777" w:rsidR="00355F44" w:rsidRDefault="00355F44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4AAC8D7B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</w:t>
          </w:r>
          <w:r w:rsidR="00260C5B">
            <w:rPr>
              <w:sz w:val="18"/>
              <w:szCs w:val="18"/>
            </w:rPr>
            <w:t>3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7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7930581">
    <w:abstractNumId w:val="13"/>
  </w:num>
  <w:num w:numId="2" w16cid:durableId="855311427">
    <w:abstractNumId w:val="5"/>
  </w:num>
  <w:num w:numId="3" w16cid:durableId="1317997925">
    <w:abstractNumId w:val="16"/>
  </w:num>
  <w:num w:numId="4" w16cid:durableId="1726641370">
    <w:abstractNumId w:val="12"/>
  </w:num>
  <w:num w:numId="5" w16cid:durableId="304240833">
    <w:abstractNumId w:val="9"/>
  </w:num>
  <w:num w:numId="6" w16cid:durableId="207187768">
    <w:abstractNumId w:val="11"/>
  </w:num>
  <w:num w:numId="7" w16cid:durableId="144469579">
    <w:abstractNumId w:val="3"/>
  </w:num>
  <w:num w:numId="8" w16cid:durableId="743837709">
    <w:abstractNumId w:val="0"/>
  </w:num>
  <w:num w:numId="9" w16cid:durableId="730814734">
    <w:abstractNumId w:val="2"/>
  </w:num>
  <w:num w:numId="10" w16cid:durableId="1876653406">
    <w:abstractNumId w:val="7"/>
  </w:num>
  <w:num w:numId="11" w16cid:durableId="1342047751">
    <w:abstractNumId w:val="11"/>
    <w:lvlOverride w:ilvl="0">
      <w:startOverride w:val="1"/>
    </w:lvlOverride>
  </w:num>
  <w:num w:numId="12" w16cid:durableId="2146122530">
    <w:abstractNumId w:val="14"/>
  </w:num>
  <w:num w:numId="13" w16cid:durableId="1119492795">
    <w:abstractNumId w:val="6"/>
  </w:num>
  <w:num w:numId="14" w16cid:durableId="241990389">
    <w:abstractNumId w:val="8"/>
  </w:num>
  <w:num w:numId="15" w16cid:durableId="1393189119">
    <w:abstractNumId w:val="10"/>
  </w:num>
  <w:num w:numId="16" w16cid:durableId="2094668695">
    <w:abstractNumId w:val="15"/>
  </w:num>
  <w:num w:numId="17" w16cid:durableId="415902190">
    <w:abstractNumId w:val="4"/>
  </w:num>
  <w:num w:numId="18" w16cid:durableId="14648826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3574D"/>
    <w:rsid w:val="00042E8A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6982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61A4"/>
    <w:rsid w:val="0018125B"/>
    <w:rsid w:val="0019028F"/>
    <w:rsid w:val="00196B20"/>
    <w:rsid w:val="00197E9C"/>
    <w:rsid w:val="001B0A7D"/>
    <w:rsid w:val="001B27EF"/>
    <w:rsid w:val="001C01D5"/>
    <w:rsid w:val="001C14FB"/>
    <w:rsid w:val="001C1A49"/>
    <w:rsid w:val="001C3091"/>
    <w:rsid w:val="001C6E6D"/>
    <w:rsid w:val="001D1FBA"/>
    <w:rsid w:val="001D74AF"/>
    <w:rsid w:val="001E40B6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31E5"/>
    <w:rsid w:val="003274A5"/>
    <w:rsid w:val="0034451F"/>
    <w:rsid w:val="00353046"/>
    <w:rsid w:val="0035434A"/>
    <w:rsid w:val="003547E6"/>
    <w:rsid w:val="00355F44"/>
    <w:rsid w:val="0036017D"/>
    <w:rsid w:val="003602CF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35EB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56F7F"/>
    <w:rsid w:val="00463049"/>
    <w:rsid w:val="00465E48"/>
    <w:rsid w:val="00472784"/>
    <w:rsid w:val="00492EB3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A0BE0"/>
    <w:rsid w:val="005A1A89"/>
    <w:rsid w:val="005A64E6"/>
    <w:rsid w:val="005B22A9"/>
    <w:rsid w:val="005B3C1C"/>
    <w:rsid w:val="005C35AE"/>
    <w:rsid w:val="005D1A23"/>
    <w:rsid w:val="005D7D7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12CF"/>
    <w:rsid w:val="00624CA5"/>
    <w:rsid w:val="0062565D"/>
    <w:rsid w:val="00626002"/>
    <w:rsid w:val="00635879"/>
    <w:rsid w:val="006516A8"/>
    <w:rsid w:val="00652592"/>
    <w:rsid w:val="006624DB"/>
    <w:rsid w:val="00667B32"/>
    <w:rsid w:val="00667C41"/>
    <w:rsid w:val="00667F07"/>
    <w:rsid w:val="00675D0C"/>
    <w:rsid w:val="006854F1"/>
    <w:rsid w:val="00694EB1"/>
    <w:rsid w:val="006A3101"/>
    <w:rsid w:val="006A4FD5"/>
    <w:rsid w:val="006A7818"/>
    <w:rsid w:val="006C6B39"/>
    <w:rsid w:val="006C7020"/>
    <w:rsid w:val="006C7D5C"/>
    <w:rsid w:val="006E04E7"/>
    <w:rsid w:val="006E52CB"/>
    <w:rsid w:val="006E7BC3"/>
    <w:rsid w:val="006F420B"/>
    <w:rsid w:val="006F6957"/>
    <w:rsid w:val="007018FD"/>
    <w:rsid w:val="00710F3C"/>
    <w:rsid w:val="00714DB9"/>
    <w:rsid w:val="00716179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825BE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1011"/>
    <w:rsid w:val="007C2471"/>
    <w:rsid w:val="007C3290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494A"/>
    <w:rsid w:val="008A6297"/>
    <w:rsid w:val="008B4E93"/>
    <w:rsid w:val="008C4218"/>
    <w:rsid w:val="008D0F28"/>
    <w:rsid w:val="008D61E7"/>
    <w:rsid w:val="008D782E"/>
    <w:rsid w:val="008E2C4E"/>
    <w:rsid w:val="008E5A0C"/>
    <w:rsid w:val="0090282B"/>
    <w:rsid w:val="00906362"/>
    <w:rsid w:val="0091084F"/>
    <w:rsid w:val="00912B33"/>
    <w:rsid w:val="00914B1C"/>
    <w:rsid w:val="009164CF"/>
    <w:rsid w:val="00931B42"/>
    <w:rsid w:val="00934AC7"/>
    <w:rsid w:val="0093720B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D0DFC"/>
    <w:rsid w:val="009F2217"/>
    <w:rsid w:val="009F2AB8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4A1A"/>
    <w:rsid w:val="00A716A2"/>
    <w:rsid w:val="00A71D85"/>
    <w:rsid w:val="00A81E89"/>
    <w:rsid w:val="00A829AC"/>
    <w:rsid w:val="00A91BD1"/>
    <w:rsid w:val="00A93F4D"/>
    <w:rsid w:val="00A971C5"/>
    <w:rsid w:val="00AA2CB8"/>
    <w:rsid w:val="00AB27D3"/>
    <w:rsid w:val="00AB6D48"/>
    <w:rsid w:val="00AC33D5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633DB"/>
    <w:rsid w:val="00C63E9E"/>
    <w:rsid w:val="00C76EAF"/>
    <w:rsid w:val="00C76FF2"/>
    <w:rsid w:val="00C84A37"/>
    <w:rsid w:val="00C93E38"/>
    <w:rsid w:val="00CB3205"/>
    <w:rsid w:val="00CB5CD1"/>
    <w:rsid w:val="00CC5DB1"/>
    <w:rsid w:val="00CC77EB"/>
    <w:rsid w:val="00CD477A"/>
    <w:rsid w:val="00CD5106"/>
    <w:rsid w:val="00CE0A57"/>
    <w:rsid w:val="00CE3856"/>
    <w:rsid w:val="00CE7AA7"/>
    <w:rsid w:val="00D04440"/>
    <w:rsid w:val="00D10A76"/>
    <w:rsid w:val="00D223D7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0B6C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F07E8"/>
    <w:rsid w:val="00EF0F37"/>
    <w:rsid w:val="00F02ECF"/>
    <w:rsid w:val="00F16603"/>
    <w:rsid w:val="00F20AC6"/>
    <w:rsid w:val="00F244C7"/>
    <w:rsid w:val="00F2539D"/>
    <w:rsid w:val="00F30EA8"/>
    <w:rsid w:val="00F31A48"/>
    <w:rsid w:val="00F33469"/>
    <w:rsid w:val="00F33AF6"/>
    <w:rsid w:val="00F363DE"/>
    <w:rsid w:val="00F467B3"/>
    <w:rsid w:val="00F62E01"/>
    <w:rsid w:val="00F7469A"/>
    <w:rsid w:val="00F75333"/>
    <w:rsid w:val="00F756F2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20B"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45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231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84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57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65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35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001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oleObject" Target="embeddings/oleObject1.bin"/><Relationship Id="rId3" Type="http://schemas.openxmlformats.org/officeDocument/2006/relationships/customXml" Target="../customXml/item3.xml"/><Relationship Id="rId21" Type="http://schemas.openxmlformats.org/officeDocument/2006/relationships/hyperlink" Target="https://scrumguides.org/docs/scrumguide/v2020/2020-Scrum-Guide-Portuguese-European.pdf" TargetMode="Externa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6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hyperlink" Target="http://www.productbacklogbuilding.com/canvas/PBB_Canvas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speakerdeck.com/fabiogr/product-backlog-building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9</TotalTime>
  <Pages>12</Pages>
  <Words>1213</Words>
  <Characters>6552</Characters>
  <Application>Microsoft Office Word</Application>
  <DocSecurity>0</DocSecurity>
  <Lines>54</Lines>
  <Paragraphs>1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77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Joao Pedro Mendes</cp:lastModifiedBy>
  <cp:revision>7</cp:revision>
  <dcterms:created xsi:type="dcterms:W3CDTF">2023-04-30T22:52:00Z</dcterms:created>
  <dcterms:modified xsi:type="dcterms:W3CDTF">2023-05-10T13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